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Default="00F55809" w:rsidP="00CE5849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CE5849" w:rsidRDefault="00CE5849" w:rsidP="00CE5849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TUGAS AKHIR</w:t>
      </w:r>
    </w:p>
    <w:p w:rsidR="00954890" w:rsidRPr="0090075C" w:rsidRDefault="00954890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D74466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D74466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4466" w:rsidRPr="00091221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D35CF">
              <w:rPr>
                <w:rFonts w:ascii="Arial" w:hAnsi="Arial"/>
                <w:sz w:val="20"/>
                <w:szCs w:val="20"/>
                <w:lang w:val="pt-BR"/>
              </w:rPr>
              <w:t xml:space="preserve">Prosedur ini ditetapkan untuk </w:t>
            </w:r>
            <w:r w:rsidRPr="00AD71FE">
              <w:rPr>
                <w:rFonts w:ascii="Arial" w:hAnsi="Arial"/>
                <w:sz w:val="20"/>
                <w:szCs w:val="20"/>
              </w:rPr>
              <w:t xml:space="preserve">menjamin </w:t>
            </w:r>
            <w:r w:rsidR="00DB6535">
              <w:rPr>
                <w:rFonts w:ascii="Arial" w:hAnsi="Arial"/>
                <w:sz w:val="20"/>
                <w:szCs w:val="20"/>
              </w:rPr>
              <w:t>pelaksanaan tugas akhir</w:t>
            </w:r>
          </w:p>
        </w:tc>
      </w:tr>
      <w:tr w:rsidR="00361E5F" w:rsidTr="00663DEB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6535" w:rsidRDefault="00DB6535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ugas akhir</w:t>
            </w:r>
            <w:r w:rsidR="00D74466" w:rsidRPr="00A4587C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(TA) </w:t>
            </w:r>
            <w:r w:rsidR="00D74466" w:rsidRPr="00A4587C">
              <w:rPr>
                <w:rFonts w:ascii="Arial" w:hAnsi="Arial"/>
                <w:sz w:val="20"/>
                <w:szCs w:val="20"/>
              </w:rPr>
              <w:t>adalah</w:t>
            </w:r>
            <w:r>
              <w:rPr>
                <w:rFonts w:ascii="Arial" w:hAnsi="Arial"/>
                <w:sz w:val="20"/>
                <w:szCs w:val="20"/>
              </w:rPr>
              <w:t xml:space="preserve"> membuat hasil karya yang berkaitan dengan ilmu teknik kimia dan didasarkan pada penelitian /pustaka yang berupa :</w:t>
            </w:r>
          </w:p>
          <w:p w:rsidR="00D74466" w:rsidRDefault="00DB6535" w:rsidP="00DB6535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uatan suatu produk termasuk uji kualitasnya dengan luaran berupa resep proses pembuatan yang dipelajari beserta analisis ekonominya</w:t>
            </w:r>
          </w:p>
          <w:p w:rsidR="00DB6535" w:rsidRPr="00A4587C" w:rsidRDefault="00DB6535" w:rsidP="00DB6535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uatan alat proses termasuk uji unjuk kerjanya</w:t>
            </w:r>
          </w:p>
          <w:p w:rsidR="00D74466" w:rsidRDefault="00DB6535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alam TA Pembuatan Produk namun menyebabkan diharuskannya membuat suatu alat, maka alat tersebut tidak dengan tingkat kesulitan/kerumitan seperti dalam TA Pembuatan Alat</w:t>
            </w:r>
            <w:r w:rsidR="00D74466" w:rsidRPr="00A4587C">
              <w:rPr>
                <w:rFonts w:ascii="Arial" w:hAnsi="Arial"/>
                <w:sz w:val="20"/>
                <w:szCs w:val="20"/>
              </w:rPr>
              <w:t>.</w:t>
            </w:r>
            <w:r>
              <w:rPr>
                <w:rFonts w:ascii="Arial" w:hAnsi="Arial"/>
                <w:sz w:val="20"/>
                <w:szCs w:val="20"/>
              </w:rPr>
              <w:t xml:space="preserve"> Jika tingkat kesulitan/kerumitan alat setara dengan TA Pembuatan Alat, maka TA tersebut menjadi TA Pembuatan Alat.</w:t>
            </w:r>
          </w:p>
          <w:p w:rsidR="00DB6535" w:rsidRPr="00A4587C" w:rsidRDefault="00DB6535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atu judul TA dikerjakan 1 kelompok yang terdiri maksimal 2 orang untuk TA Pembuatan Produk dan 4 orang untuk TA </w:t>
            </w:r>
            <w:r w:rsidR="00EE6930">
              <w:rPr>
                <w:rFonts w:ascii="Arial" w:hAnsi="Arial"/>
                <w:sz w:val="20"/>
                <w:szCs w:val="20"/>
              </w:rPr>
              <w:t>Pembuatan Alat</w:t>
            </w:r>
          </w:p>
          <w:p w:rsidR="00D74466" w:rsidRDefault="00EE6930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Lama penyelesaian TA dihitung sejak penunjukkan dosen pembimbing sampai nilai TA diserahkan ke koordinator TA. </w:t>
            </w:r>
          </w:p>
          <w:p w:rsidR="006248C1" w:rsidRDefault="006248C1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yarat menempuh TA</w:t>
            </w:r>
          </w:p>
          <w:p w:rsidR="006248C1" w:rsidRDefault="006248C1" w:rsidP="006248C1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elah menempuh minimal 75 sks tanpa nilai D</w:t>
            </w:r>
          </w:p>
          <w:p w:rsidR="006248C1" w:rsidRPr="00A4587C" w:rsidRDefault="006248C1" w:rsidP="006248C1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erdaftar dalam KRS</w:t>
            </w:r>
          </w:p>
          <w:p w:rsidR="00954890" w:rsidRPr="008C12A3" w:rsidRDefault="00D74466" w:rsidP="00EE6930">
            <w:pPr>
              <w:spacing w:after="0" w:line="240" w:lineRule="auto"/>
              <w:ind w:left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 xml:space="preserve"> 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890" w:rsidRDefault="00D74466" w:rsidP="009C41B8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mbimbing Akademik</w:t>
            </w:r>
          </w:p>
          <w:p w:rsidR="00EE6930" w:rsidRDefault="00EE6930" w:rsidP="009C41B8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ordinator TA</w:t>
            </w:r>
          </w:p>
          <w:p w:rsidR="00D74466" w:rsidRDefault="00D02794" w:rsidP="00D74466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082C1A" w:rsidRDefault="00082C1A" w:rsidP="00D74466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  <w:p w:rsidR="00272263" w:rsidRPr="00752C53" w:rsidRDefault="00272263" w:rsidP="00D74466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2794" w:rsidRDefault="00272263" w:rsidP="009C41B8">
            <w:pPr>
              <w:numPr>
                <w:ilvl w:val="3"/>
                <w:numId w:val="2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siapan TA</w:t>
            </w:r>
          </w:p>
          <w:p w:rsidR="00D74466" w:rsidRDefault="00272263" w:rsidP="009C41B8">
            <w:pPr>
              <w:numPr>
                <w:ilvl w:val="3"/>
                <w:numId w:val="2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TA</w:t>
            </w:r>
          </w:p>
          <w:p w:rsidR="00272263" w:rsidRPr="000A43D4" w:rsidRDefault="00272263" w:rsidP="009C41B8">
            <w:pPr>
              <w:numPr>
                <w:ilvl w:val="3"/>
                <w:numId w:val="2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Ujian TA</w:t>
            </w:r>
          </w:p>
        </w:tc>
      </w:tr>
      <w:tr w:rsidR="00D74466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D74466" w:rsidRPr="000A43D4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4466" w:rsidRDefault="006248C1" w:rsidP="007E422E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ngantar</w:t>
            </w:r>
          </w:p>
          <w:p w:rsidR="00EC152F" w:rsidRDefault="00EC152F" w:rsidP="007E422E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ngantar Penunjukkan Pembimbing</w:t>
            </w:r>
          </w:p>
          <w:p w:rsidR="006305B6" w:rsidRDefault="006305B6" w:rsidP="007E422E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mbimbingan Tugas Akhir</w:t>
            </w:r>
          </w:p>
          <w:p w:rsidR="00CA4382" w:rsidRDefault="00CA4382" w:rsidP="007E422E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Lembar Konsultasi</w:t>
            </w:r>
          </w:p>
          <w:p w:rsidR="00CA4382" w:rsidRDefault="00CA4382" w:rsidP="007E422E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Selesai TA</w:t>
            </w:r>
          </w:p>
          <w:p w:rsidR="00855B43" w:rsidRDefault="00855B43" w:rsidP="007E422E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ngantar Ujian TA</w:t>
            </w:r>
          </w:p>
          <w:p w:rsidR="00783826" w:rsidRDefault="00855B43" w:rsidP="00783826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Tugas</w:t>
            </w:r>
          </w:p>
          <w:p w:rsidR="00783826" w:rsidRDefault="00783826" w:rsidP="00783826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erita Acara Ujian TA</w:t>
            </w:r>
          </w:p>
          <w:p w:rsidR="00783826" w:rsidRPr="00783826" w:rsidRDefault="00783826" w:rsidP="00783826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783826">
              <w:rPr>
                <w:rFonts w:ascii="Arial" w:hAnsi="Arial"/>
                <w:sz w:val="20"/>
                <w:szCs w:val="20"/>
              </w:rPr>
              <w:t>Nilai Ujian TA</w:t>
            </w:r>
          </w:p>
          <w:p w:rsidR="00783826" w:rsidRPr="0091131F" w:rsidRDefault="00783826" w:rsidP="00783826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Rekapitulasi Nilai Tugas Akhir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 w:rsidP="00D12126">
            <w:pPr>
              <w:tabs>
                <w:tab w:val="left" w:pos="360"/>
              </w:tabs>
              <w:spacing w:after="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D02794" w:rsidRDefault="00D0279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pPr w:leftFromText="180" w:rightFromText="180" w:vertAnchor="text" w:tblpY="1"/>
        <w:tblOverlap w:val="never"/>
        <w:tblW w:w="87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284"/>
        <w:gridCol w:w="1775"/>
        <w:gridCol w:w="1440"/>
        <w:gridCol w:w="1746"/>
      </w:tblGrid>
      <w:tr w:rsidR="00D74466" w:rsidRPr="002D35CF" w:rsidTr="00263540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D74466" w:rsidRPr="002D35CF" w:rsidRDefault="00D74466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284" w:type="dxa"/>
            <w:shd w:val="clear" w:color="auto" w:fill="C6D9F1"/>
            <w:vAlign w:val="center"/>
          </w:tcPr>
          <w:p w:rsidR="00D74466" w:rsidRPr="002D35CF" w:rsidRDefault="00D74466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775" w:type="dxa"/>
            <w:shd w:val="clear" w:color="auto" w:fill="C6D9F1"/>
            <w:vAlign w:val="center"/>
          </w:tcPr>
          <w:p w:rsidR="00D74466" w:rsidRPr="002D35CF" w:rsidRDefault="00D74466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440" w:type="dxa"/>
            <w:shd w:val="clear" w:color="auto" w:fill="C6D9F1"/>
            <w:vAlign w:val="center"/>
          </w:tcPr>
          <w:p w:rsidR="00D74466" w:rsidRPr="002D35CF" w:rsidRDefault="00D74466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746" w:type="dxa"/>
            <w:shd w:val="clear" w:color="auto" w:fill="C6D9F1"/>
            <w:vAlign w:val="center"/>
          </w:tcPr>
          <w:p w:rsidR="00D74466" w:rsidRPr="002D35CF" w:rsidRDefault="00D74466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D74466" w:rsidRPr="002D35CF" w:rsidTr="00263540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272263" w:rsidRDefault="00272263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72263">
              <w:rPr>
                <w:rFonts w:ascii="Arial" w:hAnsi="Arial"/>
                <w:b/>
                <w:sz w:val="20"/>
                <w:szCs w:val="20"/>
              </w:rPr>
              <w:t>Persiapan TA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F40A2E" w:rsidRDefault="00D74466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26354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26354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272263" w:rsidRPr="002D35CF" w:rsidTr="00263540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2263" w:rsidRDefault="00272263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2263" w:rsidRPr="003D4F6D" w:rsidRDefault="00272263" w:rsidP="00263540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</w:t>
            </w:r>
            <w:r w:rsidRPr="003D4F6D">
              <w:rPr>
                <w:rFonts w:ascii="Arial" w:hAnsi="Arial"/>
                <w:sz w:val="20"/>
                <w:szCs w:val="20"/>
              </w:rPr>
              <w:t>ahasiswa mengajukan</w:t>
            </w:r>
            <w:r w:rsidR="006248C1">
              <w:rPr>
                <w:rFonts w:ascii="Arial" w:hAnsi="Arial"/>
                <w:sz w:val="20"/>
                <w:szCs w:val="20"/>
              </w:rPr>
              <w:t xml:space="preserve"> Surat Pengantar dari Pembimbing Akademik yang menyatakan telah memenuhi syarat menempuh TA dan dilengkapi dengan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transkrip </w:t>
            </w:r>
            <w:r w:rsidRPr="003D4F6D">
              <w:rPr>
                <w:rFonts w:ascii="Arial" w:hAnsi="Arial"/>
                <w:sz w:val="20"/>
                <w:szCs w:val="20"/>
              </w:rPr>
              <w:lastRenderedPageBreak/>
              <w:t>sementara kepada P</w:t>
            </w:r>
            <w:r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3D4F6D">
              <w:rPr>
                <w:rFonts w:ascii="Arial" w:hAnsi="Arial"/>
                <w:sz w:val="20"/>
                <w:szCs w:val="20"/>
              </w:rPr>
              <w:t>A</w:t>
            </w:r>
            <w:r>
              <w:rPr>
                <w:rFonts w:ascii="Arial" w:hAnsi="Arial"/>
                <w:sz w:val="20"/>
                <w:szCs w:val="20"/>
              </w:rPr>
              <w:t>kademik</w:t>
            </w:r>
            <w:r w:rsidRPr="003D4F6D">
              <w:rPr>
                <w:rFonts w:ascii="Arial" w:hAnsi="Arial"/>
                <w:sz w:val="20"/>
                <w:szCs w:val="20"/>
              </w:rPr>
              <w:t>.</w:t>
            </w:r>
          </w:p>
          <w:p w:rsidR="00272263" w:rsidRPr="003D4F6D" w:rsidRDefault="00272263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2263" w:rsidRDefault="00272263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Mahasiswa</w:t>
            </w:r>
          </w:p>
          <w:p w:rsidR="00272263" w:rsidRPr="00F40A2E" w:rsidRDefault="00272263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2263" w:rsidRDefault="006248C1" w:rsidP="0026354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48C1" w:rsidRDefault="006248C1" w:rsidP="0026354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ngantar</w:t>
            </w:r>
          </w:p>
          <w:p w:rsidR="00272263" w:rsidRDefault="00272263" w:rsidP="0026354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D74466" w:rsidRPr="002D35CF" w:rsidTr="00263540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6248C1" w:rsidP="00263540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mendaftarkan diri ke Koordinator TA dengan menyerahkan :</w:t>
            </w:r>
          </w:p>
          <w:p w:rsidR="006248C1" w:rsidRDefault="006248C1" w:rsidP="00263540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ngantar</w:t>
            </w:r>
          </w:p>
          <w:p w:rsidR="006248C1" w:rsidRDefault="006248C1" w:rsidP="00263540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posal TA</w:t>
            </w:r>
          </w:p>
          <w:p w:rsidR="006248C1" w:rsidRPr="006248C1" w:rsidRDefault="006248C1" w:rsidP="00263540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otocopy KRS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10FB5" w:rsidRDefault="006248C1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D74466" w:rsidRPr="00310FB5" w:rsidRDefault="00272263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ordinator T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6248C1" w:rsidP="0026354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26354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6248C1" w:rsidRPr="002D35CF" w:rsidTr="00263540">
        <w:tc>
          <w:tcPr>
            <w:tcW w:w="515" w:type="dxa"/>
          </w:tcPr>
          <w:p w:rsidR="006248C1" w:rsidRPr="003B3917" w:rsidRDefault="006248C1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284" w:type="dxa"/>
          </w:tcPr>
          <w:p w:rsidR="006248C1" w:rsidRPr="006248C1" w:rsidRDefault="006248C1" w:rsidP="00263540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ordinator TA mengevaluasi Proposal TA dan menetapkan diterima dan tidaknya judul yang diajukan</w:t>
            </w:r>
          </w:p>
        </w:tc>
        <w:tc>
          <w:tcPr>
            <w:tcW w:w="1775" w:type="dxa"/>
          </w:tcPr>
          <w:p w:rsidR="006248C1" w:rsidRPr="00310FB5" w:rsidRDefault="006248C1" w:rsidP="00263540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ordinator TA</w:t>
            </w:r>
          </w:p>
        </w:tc>
        <w:tc>
          <w:tcPr>
            <w:tcW w:w="1440" w:type="dxa"/>
          </w:tcPr>
          <w:p w:rsidR="006248C1" w:rsidRPr="00310FB5" w:rsidRDefault="006248C1" w:rsidP="00263540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ordinator TA</w:t>
            </w:r>
          </w:p>
        </w:tc>
        <w:tc>
          <w:tcPr>
            <w:tcW w:w="1746" w:type="dxa"/>
          </w:tcPr>
          <w:p w:rsidR="006248C1" w:rsidRPr="00914EC2" w:rsidRDefault="006248C1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EC152F" w:rsidRPr="002D35CF" w:rsidTr="00263540">
        <w:tc>
          <w:tcPr>
            <w:tcW w:w="515" w:type="dxa"/>
          </w:tcPr>
          <w:p w:rsidR="00EC152F" w:rsidRPr="00F04517" w:rsidRDefault="00EC152F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284" w:type="dxa"/>
          </w:tcPr>
          <w:p w:rsidR="00EC152F" w:rsidRPr="003D4F6D" w:rsidRDefault="00EC152F" w:rsidP="00263540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ordinator TA menunjuk pembimbing dalam Surat Pengantar Penunjukkan Pembimbing</w:t>
            </w:r>
            <w:r w:rsidR="006305B6">
              <w:rPr>
                <w:rFonts w:ascii="Arial" w:hAnsi="Arial"/>
                <w:sz w:val="20"/>
                <w:szCs w:val="20"/>
              </w:rPr>
              <w:t>. KaProdi membuat Surat Tugas Pembimbingan TA</w:t>
            </w:r>
          </w:p>
        </w:tc>
        <w:tc>
          <w:tcPr>
            <w:tcW w:w="1775" w:type="dxa"/>
          </w:tcPr>
          <w:p w:rsidR="00EC152F" w:rsidRPr="00310FB5" w:rsidRDefault="00EC152F" w:rsidP="00263540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ordinator TA</w:t>
            </w:r>
          </w:p>
          <w:p w:rsidR="00EC152F" w:rsidRPr="00C67276" w:rsidRDefault="00EC152F" w:rsidP="00263540">
            <w:pPr>
              <w:pStyle w:val="ListParagraph"/>
              <w:spacing w:before="40" w:after="40"/>
              <w:ind w:left="239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EC152F" w:rsidRPr="00310FB5" w:rsidRDefault="00EC152F" w:rsidP="00263540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ordinator TA</w:t>
            </w:r>
          </w:p>
        </w:tc>
        <w:tc>
          <w:tcPr>
            <w:tcW w:w="1746" w:type="dxa"/>
          </w:tcPr>
          <w:p w:rsidR="00EC152F" w:rsidRDefault="00EC152F" w:rsidP="00263540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ngantar Penunjukkan Pembimbing</w:t>
            </w:r>
          </w:p>
          <w:p w:rsidR="006305B6" w:rsidRPr="00310FB5" w:rsidRDefault="006305B6" w:rsidP="00263540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Tugas Pembimbingan TA</w:t>
            </w:r>
          </w:p>
        </w:tc>
      </w:tr>
      <w:tr w:rsidR="006305B6" w:rsidRPr="002D35CF" w:rsidTr="00263540">
        <w:tc>
          <w:tcPr>
            <w:tcW w:w="515" w:type="dxa"/>
          </w:tcPr>
          <w:p w:rsidR="006305B6" w:rsidRDefault="006305B6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284" w:type="dxa"/>
          </w:tcPr>
          <w:p w:rsidR="006305B6" w:rsidRPr="006305B6" w:rsidRDefault="006305B6" w:rsidP="00263540">
            <w:pPr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laksanaan TA</w:t>
            </w:r>
          </w:p>
        </w:tc>
        <w:tc>
          <w:tcPr>
            <w:tcW w:w="1775" w:type="dxa"/>
          </w:tcPr>
          <w:p w:rsidR="006305B6" w:rsidRDefault="006305B6" w:rsidP="00263540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6305B6" w:rsidRDefault="006305B6" w:rsidP="00263540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</w:tcPr>
          <w:p w:rsidR="006305B6" w:rsidRDefault="006305B6" w:rsidP="00263540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</w:tr>
      <w:tr w:rsidR="00CA4382" w:rsidRPr="002D35CF" w:rsidTr="00263540">
        <w:tc>
          <w:tcPr>
            <w:tcW w:w="515" w:type="dxa"/>
          </w:tcPr>
          <w:p w:rsidR="00CA4382" w:rsidRDefault="00CA4382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284" w:type="dxa"/>
          </w:tcPr>
          <w:p w:rsidR="00CA4382" w:rsidRPr="00310FB5" w:rsidRDefault="00CA4382" w:rsidP="00263540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menghadap Dosen Pembimbing TA dengan membawa Proposal TA dan Surat Pengantar Penunjukkan Pembimbing.</w:t>
            </w:r>
          </w:p>
        </w:tc>
        <w:tc>
          <w:tcPr>
            <w:tcW w:w="1775" w:type="dxa"/>
          </w:tcPr>
          <w:p w:rsidR="00CA4382" w:rsidRPr="00310FB5" w:rsidRDefault="00CA4382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dan Pembimbing Akademik</w:t>
            </w:r>
          </w:p>
        </w:tc>
        <w:tc>
          <w:tcPr>
            <w:tcW w:w="1440" w:type="dxa"/>
          </w:tcPr>
          <w:p w:rsidR="00CA4382" w:rsidRPr="00914EC2" w:rsidRDefault="00CA4382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</w:tc>
        <w:tc>
          <w:tcPr>
            <w:tcW w:w="1746" w:type="dxa"/>
          </w:tcPr>
          <w:p w:rsidR="00CA4382" w:rsidRPr="00D15A6E" w:rsidRDefault="00CA4382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Lembar Konsultasi</w:t>
            </w:r>
          </w:p>
        </w:tc>
      </w:tr>
      <w:tr w:rsidR="00CA4382" w:rsidRPr="002D35CF" w:rsidTr="00263540">
        <w:trPr>
          <w:trHeight w:val="1114"/>
        </w:trPr>
        <w:tc>
          <w:tcPr>
            <w:tcW w:w="515" w:type="dxa"/>
          </w:tcPr>
          <w:p w:rsidR="00CA4382" w:rsidRPr="00F04517" w:rsidRDefault="00CA4382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284" w:type="dxa"/>
          </w:tcPr>
          <w:p w:rsidR="00CA4382" w:rsidRPr="00CA4382" w:rsidRDefault="00CA4382" w:rsidP="00263540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A dinyatakan dapat mengikuti ujian dengan bukti tandatangan Dosen Pembimbing pada Lembar Konsultasi dan Surat Keterangan Selesai TA</w:t>
            </w:r>
          </w:p>
        </w:tc>
        <w:tc>
          <w:tcPr>
            <w:tcW w:w="1775" w:type="dxa"/>
          </w:tcPr>
          <w:p w:rsidR="00CA4382" w:rsidRPr="00914EC2" w:rsidRDefault="00CA4382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</w:p>
        </w:tc>
        <w:tc>
          <w:tcPr>
            <w:tcW w:w="1440" w:type="dxa"/>
          </w:tcPr>
          <w:p w:rsidR="00CA4382" w:rsidRDefault="00CA4382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CA4382" w:rsidRPr="00CA4382" w:rsidRDefault="00CA4382" w:rsidP="00263540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</w:tcPr>
          <w:p w:rsidR="00CA4382" w:rsidRPr="00D15A6E" w:rsidRDefault="00CA4382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Selesai TA</w:t>
            </w:r>
          </w:p>
        </w:tc>
      </w:tr>
      <w:tr w:rsidR="00CA4382" w:rsidRPr="002D35CF" w:rsidTr="00263540">
        <w:trPr>
          <w:trHeight w:val="323"/>
        </w:trPr>
        <w:tc>
          <w:tcPr>
            <w:tcW w:w="515" w:type="dxa"/>
          </w:tcPr>
          <w:p w:rsidR="00CA4382" w:rsidRDefault="00CA4382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284" w:type="dxa"/>
          </w:tcPr>
          <w:p w:rsidR="00CA4382" w:rsidRPr="00CA4382" w:rsidRDefault="00CA4382" w:rsidP="00263540">
            <w:pPr>
              <w:pStyle w:val="BodyTextIndent2"/>
              <w:spacing w:after="0" w:line="240" w:lineRule="auto"/>
              <w:ind w:left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CA4382">
              <w:rPr>
                <w:rFonts w:ascii="Arial" w:hAnsi="Arial"/>
                <w:b/>
                <w:sz w:val="20"/>
                <w:szCs w:val="20"/>
              </w:rPr>
              <w:t>Ujian TA</w:t>
            </w:r>
          </w:p>
        </w:tc>
        <w:tc>
          <w:tcPr>
            <w:tcW w:w="1775" w:type="dxa"/>
          </w:tcPr>
          <w:p w:rsidR="00CA4382" w:rsidRDefault="00CA4382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CA4382" w:rsidRDefault="00CA4382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</w:tcPr>
          <w:p w:rsidR="00CA4382" w:rsidRDefault="00CA4382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</w:p>
        </w:tc>
      </w:tr>
      <w:tr w:rsidR="00CA4382" w:rsidRPr="002D35CF" w:rsidTr="00263540">
        <w:trPr>
          <w:trHeight w:val="1114"/>
        </w:trPr>
        <w:tc>
          <w:tcPr>
            <w:tcW w:w="515" w:type="dxa"/>
          </w:tcPr>
          <w:p w:rsidR="00CA4382" w:rsidRDefault="00CA4382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284" w:type="dxa"/>
          </w:tcPr>
          <w:p w:rsidR="00CA4382" w:rsidRDefault="00306158" w:rsidP="00263540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Ujian TA dilaksanakan setiap bulan. </w:t>
            </w:r>
            <w:r w:rsidR="00CA4382">
              <w:rPr>
                <w:rFonts w:ascii="Arial" w:hAnsi="Arial"/>
                <w:sz w:val="20"/>
                <w:szCs w:val="20"/>
              </w:rPr>
              <w:t xml:space="preserve">Syarat Ujian TA adalah telah lulus semua matakuliah </w:t>
            </w:r>
            <w:r w:rsidR="0050796C">
              <w:rPr>
                <w:rFonts w:ascii="Arial" w:hAnsi="Arial"/>
                <w:sz w:val="20"/>
                <w:szCs w:val="20"/>
              </w:rPr>
              <w:t>dengan bukti meminta ke Pembimbing Akademik Surat Pengantar Ujian TA</w:t>
            </w:r>
          </w:p>
        </w:tc>
        <w:tc>
          <w:tcPr>
            <w:tcW w:w="1775" w:type="dxa"/>
          </w:tcPr>
          <w:p w:rsidR="00CA4382" w:rsidRDefault="0050796C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50796C" w:rsidRDefault="0050796C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</w:tc>
        <w:tc>
          <w:tcPr>
            <w:tcW w:w="1440" w:type="dxa"/>
          </w:tcPr>
          <w:p w:rsidR="00CA4382" w:rsidRDefault="0050796C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</w:tc>
        <w:tc>
          <w:tcPr>
            <w:tcW w:w="1746" w:type="dxa"/>
          </w:tcPr>
          <w:p w:rsidR="00CA4382" w:rsidRDefault="0050796C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ngantar Ujian TA</w:t>
            </w:r>
          </w:p>
        </w:tc>
      </w:tr>
      <w:tr w:rsidR="0050796C" w:rsidRPr="002D35CF" w:rsidTr="00263540">
        <w:trPr>
          <w:trHeight w:val="1114"/>
        </w:trPr>
        <w:tc>
          <w:tcPr>
            <w:tcW w:w="515" w:type="dxa"/>
          </w:tcPr>
          <w:p w:rsidR="0050796C" w:rsidRDefault="0050796C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284" w:type="dxa"/>
          </w:tcPr>
          <w:p w:rsidR="0050796C" w:rsidRDefault="0050796C" w:rsidP="00263540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mendaftar</w:t>
            </w:r>
            <w:r w:rsidR="00263540">
              <w:rPr>
                <w:rFonts w:ascii="Arial" w:hAnsi="Arial"/>
                <w:sz w:val="20"/>
                <w:szCs w:val="20"/>
              </w:rPr>
              <w:t xml:space="preserve"> Ujian TA kepada Staf Akademik dengan membawa Surat Pengantar Ujian TA. </w:t>
            </w:r>
          </w:p>
        </w:tc>
        <w:tc>
          <w:tcPr>
            <w:tcW w:w="1775" w:type="dxa"/>
          </w:tcPr>
          <w:p w:rsidR="0050796C" w:rsidRDefault="00263540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263540" w:rsidRDefault="00263540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</w:tc>
        <w:tc>
          <w:tcPr>
            <w:tcW w:w="1440" w:type="dxa"/>
          </w:tcPr>
          <w:p w:rsidR="0050796C" w:rsidRDefault="00263540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</w:tc>
        <w:tc>
          <w:tcPr>
            <w:tcW w:w="1746" w:type="dxa"/>
          </w:tcPr>
          <w:p w:rsidR="0050796C" w:rsidRDefault="0050796C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</w:p>
        </w:tc>
      </w:tr>
      <w:tr w:rsidR="00263540" w:rsidRPr="002D35CF" w:rsidTr="00263540">
        <w:trPr>
          <w:trHeight w:val="1114"/>
        </w:trPr>
        <w:tc>
          <w:tcPr>
            <w:tcW w:w="515" w:type="dxa"/>
          </w:tcPr>
          <w:p w:rsidR="00263540" w:rsidRDefault="00263540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284" w:type="dxa"/>
          </w:tcPr>
          <w:p w:rsidR="00263540" w:rsidRDefault="00263540" w:rsidP="00263540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ordinator TA menentukan Dosen Penguji. KaProdi mengeluarkan Surat Tugas untuk Dosen Penguji</w:t>
            </w:r>
          </w:p>
        </w:tc>
        <w:tc>
          <w:tcPr>
            <w:tcW w:w="1775" w:type="dxa"/>
          </w:tcPr>
          <w:p w:rsidR="00263540" w:rsidRDefault="00263540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ordinator TA</w:t>
            </w:r>
          </w:p>
          <w:p w:rsidR="00263540" w:rsidRDefault="00263540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263540" w:rsidRDefault="00263540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uji</w:t>
            </w:r>
          </w:p>
        </w:tc>
        <w:tc>
          <w:tcPr>
            <w:tcW w:w="1440" w:type="dxa"/>
          </w:tcPr>
          <w:p w:rsidR="00263540" w:rsidRDefault="00263540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</w:tcPr>
          <w:p w:rsidR="00263540" w:rsidRDefault="00263540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Tugas untuk Dosen Penguji</w:t>
            </w:r>
          </w:p>
        </w:tc>
      </w:tr>
      <w:tr w:rsidR="00855B43" w:rsidRPr="002D35CF" w:rsidTr="00263540">
        <w:trPr>
          <w:trHeight w:val="1114"/>
        </w:trPr>
        <w:tc>
          <w:tcPr>
            <w:tcW w:w="515" w:type="dxa"/>
          </w:tcPr>
          <w:p w:rsidR="00855B43" w:rsidRDefault="00306158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284" w:type="dxa"/>
          </w:tcPr>
          <w:p w:rsidR="00855B43" w:rsidRDefault="00306158" w:rsidP="00263540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Ujian TA dipimpin oleh Dosen Pembimbing TA sebagai Ketua Penguji dan 2 orang Anggota </w:t>
            </w:r>
            <w:r w:rsidR="004F39F7">
              <w:rPr>
                <w:rFonts w:ascii="Arial" w:hAnsi="Arial"/>
                <w:sz w:val="20"/>
                <w:szCs w:val="20"/>
              </w:rPr>
              <w:t>Penguji. Lama Pengujian adalah maksimal 6</w:t>
            </w:r>
            <w:r>
              <w:rPr>
                <w:rFonts w:ascii="Arial" w:hAnsi="Arial"/>
                <w:sz w:val="20"/>
                <w:szCs w:val="20"/>
              </w:rPr>
              <w:t xml:space="preserve">0 menit </w:t>
            </w:r>
            <w:r w:rsidR="004F39F7">
              <w:rPr>
                <w:rFonts w:ascii="Arial" w:hAnsi="Arial"/>
                <w:sz w:val="20"/>
                <w:szCs w:val="20"/>
              </w:rPr>
              <w:t xml:space="preserve">untuk setiap mahasiswa yang diuji, dengan 15 </w:t>
            </w:r>
            <w:r w:rsidR="004F39F7">
              <w:rPr>
                <w:rFonts w:ascii="Arial" w:hAnsi="Arial"/>
                <w:sz w:val="20"/>
                <w:szCs w:val="20"/>
              </w:rPr>
              <w:lastRenderedPageBreak/>
              <w:t>menit presentasi dan 45 menit tanya jawab. Setiap Pelaksanaan Ujian TA dibuat Berita Acara Ujian Tugas Akhir</w:t>
            </w:r>
          </w:p>
        </w:tc>
        <w:tc>
          <w:tcPr>
            <w:tcW w:w="1775" w:type="dxa"/>
          </w:tcPr>
          <w:p w:rsidR="00855B43" w:rsidRDefault="004F39F7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Mahasiswa</w:t>
            </w:r>
          </w:p>
          <w:p w:rsidR="004F39F7" w:rsidRDefault="004F39F7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uji</w:t>
            </w:r>
          </w:p>
        </w:tc>
        <w:tc>
          <w:tcPr>
            <w:tcW w:w="1440" w:type="dxa"/>
          </w:tcPr>
          <w:p w:rsidR="00855B43" w:rsidRDefault="004F39F7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855B43" w:rsidRDefault="004F39F7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erita Acara Ujian TA</w:t>
            </w:r>
          </w:p>
        </w:tc>
      </w:tr>
      <w:tr w:rsidR="004F39F7" w:rsidRPr="002D35CF" w:rsidTr="00263540">
        <w:trPr>
          <w:trHeight w:val="1114"/>
        </w:trPr>
        <w:tc>
          <w:tcPr>
            <w:tcW w:w="515" w:type="dxa"/>
          </w:tcPr>
          <w:p w:rsidR="004F39F7" w:rsidRDefault="004F39F7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3284" w:type="dxa"/>
          </w:tcPr>
          <w:p w:rsidR="004F39F7" w:rsidRDefault="004F39F7" w:rsidP="00263540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ilai tugas akhir terdiri dari 60 % nilai Pembimbingan dan 40 % nilai Seminar (Ujian) TA. Nilai Seminar (Ujian) TA adalah rata-rata dari ketiga Dosen Penguji.</w:t>
            </w:r>
            <w:r w:rsidR="00E6792F">
              <w:rPr>
                <w:rFonts w:ascii="Arial" w:hAnsi="Arial"/>
                <w:sz w:val="20"/>
                <w:szCs w:val="20"/>
              </w:rPr>
              <w:t xml:space="preserve"> Nilai TA diberikan setelah mahasiswa melakukan revisi laporan TA dan telah dijilid</w:t>
            </w:r>
          </w:p>
        </w:tc>
        <w:tc>
          <w:tcPr>
            <w:tcW w:w="1775" w:type="dxa"/>
          </w:tcPr>
          <w:p w:rsidR="004F39F7" w:rsidRDefault="00E6792F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uji dan Dosen Pembimbing</w:t>
            </w:r>
          </w:p>
        </w:tc>
        <w:tc>
          <w:tcPr>
            <w:tcW w:w="1440" w:type="dxa"/>
          </w:tcPr>
          <w:p w:rsidR="004F39F7" w:rsidRDefault="00E6792F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4F39F7" w:rsidRDefault="004F39F7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ilai Ujian TA</w:t>
            </w:r>
          </w:p>
          <w:p w:rsidR="004F39F7" w:rsidRDefault="004F39F7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</w:p>
        </w:tc>
      </w:tr>
      <w:tr w:rsidR="00A53CDF" w:rsidRPr="002D35CF" w:rsidTr="00263540">
        <w:trPr>
          <w:trHeight w:val="1114"/>
        </w:trPr>
        <w:tc>
          <w:tcPr>
            <w:tcW w:w="515" w:type="dxa"/>
          </w:tcPr>
          <w:p w:rsidR="00A53CDF" w:rsidRDefault="00A53CDF" w:rsidP="0026354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6</w:t>
            </w:r>
          </w:p>
        </w:tc>
        <w:tc>
          <w:tcPr>
            <w:tcW w:w="3284" w:type="dxa"/>
          </w:tcPr>
          <w:p w:rsidR="00A53CDF" w:rsidRDefault="00A53CDF" w:rsidP="00263540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mbimbing menyerahkan nilai ke Staf Akademik</w:t>
            </w:r>
          </w:p>
        </w:tc>
        <w:tc>
          <w:tcPr>
            <w:tcW w:w="1775" w:type="dxa"/>
          </w:tcPr>
          <w:p w:rsidR="00A53CDF" w:rsidRDefault="00A53CDF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mbimbing</w:t>
            </w:r>
          </w:p>
          <w:p w:rsidR="00A53CDF" w:rsidRDefault="00A53CDF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</w:tc>
        <w:tc>
          <w:tcPr>
            <w:tcW w:w="1440" w:type="dxa"/>
          </w:tcPr>
          <w:p w:rsidR="00A53CDF" w:rsidRDefault="00A53CDF" w:rsidP="0026354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mbimbing</w:t>
            </w:r>
          </w:p>
        </w:tc>
        <w:tc>
          <w:tcPr>
            <w:tcW w:w="1746" w:type="dxa"/>
          </w:tcPr>
          <w:p w:rsidR="00A53CDF" w:rsidRDefault="00A53CDF" w:rsidP="00263540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Rekapitulasi Nilai Tugas Akhir</w:t>
            </w:r>
          </w:p>
        </w:tc>
      </w:tr>
    </w:tbl>
    <w:p w:rsidR="00D74466" w:rsidRDefault="00263540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D74466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  <w:lang w:val="sv-SE"/>
        </w:rPr>
        <w:br w:type="textWrapping" w:clear="all"/>
      </w:r>
    </w:p>
    <w:tbl>
      <w:tblPr>
        <w:tblW w:w="15114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992"/>
        <w:gridCol w:w="1067"/>
        <w:gridCol w:w="1440"/>
        <w:gridCol w:w="1080"/>
        <w:gridCol w:w="1530"/>
        <w:gridCol w:w="1260"/>
        <w:gridCol w:w="1080"/>
        <w:gridCol w:w="3150"/>
      </w:tblGrid>
      <w:tr w:rsidR="006832CE" w:rsidRPr="00854476" w:rsidTr="006832CE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bookmarkStart w:id="0" w:name="_GoBack" w:colFirst="4" w:colLast="4"/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3992" w:type="dxa"/>
            <w:shd w:val="clear" w:color="auto" w:fill="C6D9F1"/>
            <w:vAlign w:val="center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067" w:type="dxa"/>
            <w:shd w:val="clear" w:color="auto" w:fill="C6D9F1"/>
            <w:vAlign w:val="center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Maha</w:t>
            </w:r>
            <w:r>
              <w:rPr>
                <w:rFonts w:ascii="Arial" w:hAnsi="Arial"/>
                <w:b/>
                <w:sz w:val="20"/>
                <w:szCs w:val="20"/>
              </w:rPr>
              <w:t>-</w:t>
            </w:r>
            <w:r w:rsidRPr="00854476">
              <w:rPr>
                <w:rFonts w:ascii="Arial" w:hAnsi="Arial"/>
                <w:b/>
                <w:sz w:val="20"/>
                <w:szCs w:val="20"/>
              </w:rPr>
              <w:t>siswa</w:t>
            </w:r>
          </w:p>
        </w:tc>
        <w:tc>
          <w:tcPr>
            <w:tcW w:w="1440" w:type="dxa"/>
            <w:shd w:val="clear" w:color="auto" w:fill="C6D9F1"/>
            <w:vAlign w:val="center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Pembimbing Akademik</w:t>
            </w:r>
          </w:p>
        </w:tc>
        <w:tc>
          <w:tcPr>
            <w:tcW w:w="1080" w:type="dxa"/>
            <w:shd w:val="clear" w:color="auto" w:fill="C6D9F1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oordi-nator TA</w:t>
            </w:r>
          </w:p>
        </w:tc>
        <w:tc>
          <w:tcPr>
            <w:tcW w:w="1530" w:type="dxa"/>
            <w:shd w:val="clear" w:color="auto" w:fill="C6D9F1"/>
            <w:vAlign w:val="center"/>
          </w:tcPr>
          <w:p w:rsidR="006832CE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Dosen </w:t>
            </w:r>
          </w:p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mbimbing</w:t>
            </w:r>
          </w:p>
        </w:tc>
        <w:tc>
          <w:tcPr>
            <w:tcW w:w="1260" w:type="dxa"/>
            <w:shd w:val="clear" w:color="auto" w:fill="C6D9F1"/>
            <w:vAlign w:val="center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taf Akademik</w:t>
            </w:r>
          </w:p>
        </w:tc>
        <w:tc>
          <w:tcPr>
            <w:tcW w:w="1080" w:type="dxa"/>
            <w:shd w:val="clear" w:color="auto" w:fill="C6D9F1"/>
          </w:tcPr>
          <w:p w:rsidR="006832CE" w:rsidRPr="006832CE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osen Penguji</w:t>
            </w:r>
          </w:p>
        </w:tc>
        <w:tc>
          <w:tcPr>
            <w:tcW w:w="3150" w:type="dxa"/>
            <w:shd w:val="clear" w:color="auto" w:fill="C6D9F1"/>
            <w:vAlign w:val="center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6832CE" w:rsidRPr="00854476" w:rsidTr="006832CE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48249C" w:rsidRDefault="00083E4C" w:rsidP="0048249C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oval id="Oval 1" o:spid="_x0000_s1187" style="position:absolute;margin-left:193pt;margin-top:5.5pt;width:54.15pt;height:20.15pt;z-index:1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" fillcolor="#5b9bd5" strokecolor="#41719c" strokeweight="1pt">
                  <v:stroke joinstyle="miter"/>
                  <v:textbox style="mso-next-textbox:#Oval 1">
                    <w:txbxContent>
                      <w:p w:rsidR="006832CE" w:rsidRPr="00CF4F0F" w:rsidRDefault="006832CE" w:rsidP="00854476">
                        <w:pPr>
                          <w:jc w:val="center"/>
                          <w:rPr>
                            <w:rFonts w:ascii="Arial" w:hAnsi="Arial"/>
                            <w:sz w:val="14"/>
                            <w:szCs w:val="14"/>
                          </w:rPr>
                        </w:pPr>
                        <w:r w:rsidRPr="00CF4F0F">
                          <w:rPr>
                            <w:rFonts w:ascii="Arial" w:hAnsi="Arial"/>
                            <w:sz w:val="14"/>
                            <w:szCs w:val="14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  <w:r w:rsidR="006832CE" w:rsidRPr="0048249C">
              <w:rPr>
                <w:rFonts w:ascii="Arial" w:hAnsi="Arial"/>
                <w:sz w:val="20"/>
                <w:szCs w:val="20"/>
              </w:rPr>
              <w:t xml:space="preserve">Mahasiswa mengajukan Surat Pengantar dari Pembimbing Akademik 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083E4C" w:rsidP="00854476">
            <w:pPr>
              <w:spacing w:before="40" w:after="40"/>
              <w:ind w:left="239"/>
              <w:contextualSpacing/>
              <w:jc w:val="both"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37" o:spid="_x0000_s1191" style="position:absolute;left:0;text-align:left;z-index:4;visibility:visible;mso-position-horizontal-relative:text;mso-position-vertical-relative:text;mso-height-relative:margin" from="31.25pt,21.4pt" to="31.25pt,4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" strokecolor="#c55a11" strokeweight="1.5pt">
                  <v:stroke joinstyle="miter"/>
                </v:line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Default="006832CE" w:rsidP="0048249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Default="006832CE" w:rsidP="0048249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ngantar</w:t>
            </w:r>
          </w:p>
          <w:p w:rsidR="006832CE" w:rsidRPr="00854476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6832CE" w:rsidRPr="00854476" w:rsidTr="006832CE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>
              <w:rPr>
                <w:rFonts w:ascii="Arial" w:hAnsi="Arial"/>
                <w:sz w:val="20"/>
                <w:szCs w:val="20"/>
              </w:rPr>
              <w:t>Mahasiswa mendaftarkan diri ke Koordinator TA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083E4C" w:rsidP="00854476">
            <w:pPr>
              <w:tabs>
                <w:tab w:val="left" w:pos="360"/>
              </w:tabs>
              <w:spacing w:before="40" w:after="40"/>
              <w:ind w:left="317"/>
              <w:contextualSpacing/>
              <w:jc w:val="both"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1" o:spid="_x0000_s1192" type="#_x0000_t32" style="position:absolute;left:0;text-align:left;margin-left:31.2pt;margin-top:10.1pt;width:28pt;height:0;z-index:5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" adj="-254379,-1,-254379" strokecolor="#c55a11" strokeweight="1.75pt">
                  <v:stroke endarrow="block" joinstyle="miter"/>
                </v:shape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083E4C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line id="_x0000_s1193" style="position:absolute;left:0;text-align:left;z-index:6;visibility:visible;mso-position-horizontal-relative:text;mso-position-vertical-relative:text;mso-height-relative:margin" from="27.05pt,20.4pt" to="27.05pt,4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rect id="Rectangle 2" o:spid="_x0000_s1188" style="position:absolute;left:0;text-align:left;margin-left:5.85pt;margin-top:2.95pt;width:44.95pt;height:17.6pt;z-index:2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" fillcolor="#5b9bd5" strokecolor="#41719c" strokeweight="1pt"/>
              </w:pic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noProof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6832CE" w:rsidRPr="00854476" w:rsidTr="006832CE">
        <w:tc>
          <w:tcPr>
            <w:tcW w:w="515" w:type="dxa"/>
          </w:tcPr>
          <w:p w:rsidR="006832CE" w:rsidRPr="00854476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992" w:type="dxa"/>
          </w:tcPr>
          <w:p w:rsidR="006832CE" w:rsidRPr="00854476" w:rsidRDefault="006832CE" w:rsidP="0048249C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>
              <w:rPr>
                <w:rFonts w:ascii="Arial" w:hAnsi="Arial"/>
                <w:sz w:val="20"/>
                <w:szCs w:val="20"/>
              </w:rPr>
              <w:t>Koordinator TA mengevaluasi Proposal TA dan menetapkan diterima dan tidaknya judul yang diajukan</w:t>
            </w:r>
          </w:p>
        </w:tc>
        <w:tc>
          <w:tcPr>
            <w:tcW w:w="1067" w:type="dxa"/>
          </w:tcPr>
          <w:p w:rsidR="006832CE" w:rsidRPr="00854476" w:rsidRDefault="006832CE" w:rsidP="0048249C">
            <w:pPr>
              <w:tabs>
                <w:tab w:val="left" w:pos="360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6832CE" w:rsidRPr="00854476" w:rsidRDefault="00083E4C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194" type="#_x0000_t34" style="position:absolute;margin-left:23.65pt;margin-top:22.1pt;width:48.1pt;height:.05pt;z-index:7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" adj=",-141004800,-168646" strokecolor="#c55a11" strokeweight="1.75pt">
                  <v:stroke endarrow="block"/>
                </v:shape>
              </w:pict>
            </w:r>
          </w:p>
        </w:tc>
        <w:tc>
          <w:tcPr>
            <w:tcW w:w="1080" w:type="dxa"/>
          </w:tcPr>
          <w:p w:rsidR="006832CE" w:rsidRDefault="00083E4C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noProof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line id="_x0000_s1197" style="position:absolute;z-index:10;visibility:visible;mso-position-horizontal-relative:text;mso-position-vertical-relative:text;mso-height-relative:margin" from="25.15pt,29.7pt" to="25.15pt,5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noProof/>
                <w:lang w:eastAsia="id-ID"/>
              </w:rPr>
              <w:pict>
                <v:rect id="_x0000_s1195" style="position:absolute;margin-left:-1.45pt;margin-top:12.1pt;width:44.95pt;height:17.6pt;z-index:8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" fillcolor="#5b9bd5" strokecolor="#41719c" strokeweight="1pt"/>
              </w:pict>
            </w:r>
          </w:p>
        </w:tc>
        <w:tc>
          <w:tcPr>
            <w:tcW w:w="1530" w:type="dxa"/>
          </w:tcPr>
          <w:p w:rsidR="006832CE" w:rsidRPr="00854476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6832CE" w:rsidRPr="00854476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6832CE" w:rsidRPr="0048249C" w:rsidRDefault="006832CE" w:rsidP="0048249C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16"/>
                <w:szCs w:val="20"/>
              </w:rPr>
            </w:pPr>
          </w:p>
        </w:tc>
        <w:tc>
          <w:tcPr>
            <w:tcW w:w="3150" w:type="dxa"/>
          </w:tcPr>
          <w:p w:rsidR="006832CE" w:rsidRPr="006832CE" w:rsidRDefault="006832CE" w:rsidP="0048249C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6832CE">
              <w:rPr>
                <w:rFonts w:ascii="Arial" w:hAnsi="Arial"/>
                <w:sz w:val="20"/>
                <w:szCs w:val="20"/>
              </w:rPr>
              <w:t>Surat Pengantar Penunjukkan Pembimbing</w:t>
            </w:r>
          </w:p>
          <w:p w:rsidR="006832CE" w:rsidRPr="006832CE" w:rsidRDefault="006832CE" w:rsidP="0048249C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6832CE">
              <w:rPr>
                <w:rFonts w:ascii="Arial" w:hAnsi="Arial"/>
                <w:sz w:val="20"/>
                <w:szCs w:val="20"/>
              </w:rPr>
              <w:t>Surat Tugas Pembimbingan TA</w:t>
            </w:r>
          </w:p>
        </w:tc>
      </w:tr>
      <w:tr w:rsidR="006832CE" w:rsidRPr="00854476" w:rsidTr="006832CE">
        <w:tc>
          <w:tcPr>
            <w:tcW w:w="515" w:type="dxa"/>
          </w:tcPr>
          <w:p w:rsidR="006832CE" w:rsidRPr="00854476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992" w:type="dxa"/>
          </w:tcPr>
          <w:p w:rsidR="006832CE" w:rsidRPr="00854476" w:rsidRDefault="006832CE" w:rsidP="0048249C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mengerjakan TA dengan bantuan Dosen Pembimbing</w:t>
            </w:r>
          </w:p>
        </w:tc>
        <w:tc>
          <w:tcPr>
            <w:tcW w:w="1067" w:type="dxa"/>
          </w:tcPr>
          <w:p w:rsidR="006832CE" w:rsidRPr="00854476" w:rsidRDefault="006832CE" w:rsidP="0048249C">
            <w:pPr>
              <w:spacing w:before="40" w:after="40"/>
              <w:ind w:left="239"/>
              <w:contextualSpacing/>
              <w:rPr>
                <w:rFonts w:ascii="Arial" w:eastAsia="Calibri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6832CE" w:rsidRPr="00854476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6832CE" w:rsidRDefault="00083E4C" w:rsidP="0048249C">
            <w:pPr>
              <w:tabs>
                <w:tab w:val="left" w:pos="223"/>
              </w:tabs>
              <w:spacing w:before="40" w:after="40" w:line="240" w:lineRule="auto"/>
              <w:rPr>
                <w:noProof/>
              </w:rPr>
            </w:pPr>
            <w:r>
              <w:rPr>
                <w:noProof/>
                <w:lang w:eastAsia="id-ID"/>
              </w:rPr>
              <w:pict>
                <v:shape id="_x0000_s1198" type="#_x0000_t32" style="position:absolute;margin-left:25.15pt;margin-top:6.85pt;width:44.7pt;height:0;z-index:11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" adj="-216991,-1,-216991" strokecolor="#c55a11" strokeweight="1.75pt">
                  <v:stroke endarrow="block" joinstyle="miter"/>
                </v:shape>
              </w:pict>
            </w:r>
          </w:p>
        </w:tc>
        <w:tc>
          <w:tcPr>
            <w:tcW w:w="1530" w:type="dxa"/>
          </w:tcPr>
          <w:p w:rsidR="006832CE" w:rsidRPr="00854476" w:rsidRDefault="00083E4C" w:rsidP="0048249C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line id="_x0000_s1199" style="position:absolute;z-index:12;visibility:visible;mso-position-horizontal-relative:text;mso-position-vertical-relative:text;mso-height-relative:margin" from="36.15pt,17.6pt" to="36.15pt,3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rect id="Rectangle 6" o:spid="_x0000_s1196" style="position:absolute;margin-left:15.85pt;margin-top:2.25pt;width:44.95pt;height:15.35pt;z-index:9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" fillcolor="#5b9bd5" strokecolor="#41719c" strokeweight="1pt"/>
              </w:pict>
            </w:r>
          </w:p>
        </w:tc>
        <w:tc>
          <w:tcPr>
            <w:tcW w:w="1260" w:type="dxa"/>
          </w:tcPr>
          <w:p w:rsidR="006832CE" w:rsidRPr="00854476" w:rsidRDefault="006832CE" w:rsidP="0048249C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6832CE" w:rsidRDefault="006832CE" w:rsidP="0048249C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6832CE" w:rsidRPr="00D15A6E" w:rsidRDefault="006832CE" w:rsidP="0048249C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Lembar Konsultasi</w:t>
            </w:r>
          </w:p>
        </w:tc>
      </w:tr>
      <w:tr w:rsidR="006832CE" w:rsidRPr="00854476" w:rsidTr="006832CE">
        <w:tc>
          <w:tcPr>
            <w:tcW w:w="515" w:type="dxa"/>
          </w:tcPr>
          <w:p w:rsidR="006832CE" w:rsidRPr="00854476" w:rsidRDefault="006832CE" w:rsidP="006832CE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3992" w:type="dxa"/>
          </w:tcPr>
          <w:p w:rsidR="006832CE" w:rsidRPr="00854476" w:rsidRDefault="006832CE" w:rsidP="006832CE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yang dinyatakan dapat mengikuti ujian mendaftarkan ke Staf Akademik</w:t>
            </w:r>
          </w:p>
        </w:tc>
        <w:tc>
          <w:tcPr>
            <w:tcW w:w="1067" w:type="dxa"/>
          </w:tcPr>
          <w:p w:rsidR="006832CE" w:rsidRPr="00854476" w:rsidRDefault="006832CE" w:rsidP="006832CE">
            <w:pPr>
              <w:tabs>
                <w:tab w:val="left" w:pos="360"/>
              </w:tabs>
              <w:spacing w:before="40" w:after="40"/>
              <w:ind w:left="317"/>
              <w:contextualSpacing/>
              <w:rPr>
                <w:rFonts w:ascii="Arial" w:eastAsia="Calibri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6832CE" w:rsidRPr="00854476" w:rsidRDefault="006832CE" w:rsidP="006832CE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6832CE" w:rsidRDefault="006832CE" w:rsidP="006832CE">
            <w:pPr>
              <w:tabs>
                <w:tab w:val="left" w:pos="223"/>
              </w:tabs>
              <w:spacing w:before="40" w:after="40" w:line="240" w:lineRule="auto"/>
              <w:rPr>
                <w:noProof/>
              </w:rPr>
            </w:pPr>
          </w:p>
        </w:tc>
        <w:tc>
          <w:tcPr>
            <w:tcW w:w="1530" w:type="dxa"/>
          </w:tcPr>
          <w:p w:rsidR="006832CE" w:rsidRPr="00854476" w:rsidRDefault="00083E4C" w:rsidP="006832CE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  <w:lang w:eastAsia="id-ID"/>
              </w:rPr>
              <w:pict>
                <v:shape id="_x0000_s1205" type="#_x0000_t32" style="position:absolute;margin-left:36.15pt;margin-top:10.75pt;width:44.7pt;height:0;z-index: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" adj="-216991,-1,-216991" strokecolor="#c55a11" strokeweight="1.75pt">
                  <v:stroke endarrow="block" joinstyle="miter"/>
                </v:shape>
              </w:pict>
            </w:r>
          </w:p>
        </w:tc>
        <w:tc>
          <w:tcPr>
            <w:tcW w:w="1260" w:type="dxa"/>
          </w:tcPr>
          <w:p w:rsidR="006832CE" w:rsidRPr="00854476" w:rsidRDefault="00083E4C" w:rsidP="006832CE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eastAsia="Calibri" w:hAnsi="Arial"/>
                <w:noProof/>
                <w:color w:val="FF0000"/>
                <w:sz w:val="20"/>
                <w:szCs w:val="20"/>
                <w:lang w:eastAsia="id-ID"/>
              </w:rPr>
              <w:pict>
                <v:line id="_x0000_s1206" style="position:absolute;z-index:17;visibility:visible;mso-position-horizontal-relative:text;mso-position-vertical-relative:text;mso-height-relative:margin" from="23.1pt,23.05pt" to="23.1pt,4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rect id="_x0000_s1204" style="position:absolute;margin-left:2.15pt;margin-top:3.5pt;width:44.95pt;height:19.55pt;z-index:15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" fillcolor="#5b9bd5" strokecolor="#41719c" strokeweight="1pt"/>
              </w:pict>
            </w:r>
          </w:p>
        </w:tc>
        <w:tc>
          <w:tcPr>
            <w:tcW w:w="1080" w:type="dxa"/>
          </w:tcPr>
          <w:p w:rsidR="006832CE" w:rsidRPr="00854476" w:rsidRDefault="006832CE" w:rsidP="006832CE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6832CE" w:rsidRDefault="006832CE" w:rsidP="006832CE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Selesai TA</w:t>
            </w:r>
          </w:p>
          <w:p w:rsidR="006832CE" w:rsidRPr="00D15A6E" w:rsidRDefault="006832CE" w:rsidP="006832CE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ngantar Ujian TA</w:t>
            </w:r>
          </w:p>
        </w:tc>
      </w:tr>
      <w:tr w:rsidR="006832CE" w:rsidRPr="00854476" w:rsidTr="006832CE">
        <w:trPr>
          <w:trHeight w:val="638"/>
        </w:trPr>
        <w:tc>
          <w:tcPr>
            <w:tcW w:w="515" w:type="dxa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6</w:t>
            </w:r>
          </w:p>
        </w:tc>
        <w:tc>
          <w:tcPr>
            <w:tcW w:w="3992" w:type="dxa"/>
          </w:tcPr>
          <w:p w:rsidR="006832CE" w:rsidRPr="006832CE" w:rsidRDefault="006832CE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Ujian TA</w:t>
            </w:r>
          </w:p>
        </w:tc>
        <w:tc>
          <w:tcPr>
            <w:tcW w:w="1067" w:type="dxa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6832CE" w:rsidRDefault="006832CE" w:rsidP="00854476">
            <w:pPr>
              <w:spacing w:before="40" w:after="40"/>
              <w:ind w:left="301"/>
              <w:contextualSpacing/>
              <w:rPr>
                <w:noProof/>
              </w:rPr>
            </w:pPr>
          </w:p>
        </w:tc>
        <w:tc>
          <w:tcPr>
            <w:tcW w:w="1530" w:type="dxa"/>
          </w:tcPr>
          <w:p w:rsidR="006832CE" w:rsidRPr="00854476" w:rsidRDefault="006832CE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color w:val="FF0000"/>
                <w:sz w:val="20"/>
                <w:szCs w:val="20"/>
              </w:rPr>
            </w:pPr>
          </w:p>
        </w:tc>
        <w:tc>
          <w:tcPr>
            <w:tcW w:w="1260" w:type="dxa"/>
          </w:tcPr>
          <w:p w:rsidR="006832CE" w:rsidRPr="00854476" w:rsidRDefault="00083E4C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color w:val="FF0000"/>
                <w:sz w:val="20"/>
                <w:szCs w:val="20"/>
              </w:rPr>
            </w:pPr>
            <w:r>
              <w:rPr>
                <w:rFonts w:ascii="Arial" w:eastAsia="Calibri" w:hAnsi="Arial"/>
                <w:noProof/>
                <w:color w:val="FF0000"/>
                <w:sz w:val="20"/>
                <w:szCs w:val="20"/>
                <w:lang w:eastAsia="id-ID"/>
              </w:rPr>
              <w:pict>
                <v:shape id="_x0000_s1201" type="#_x0000_t32" style="position:absolute;left:0;text-align:left;margin-left:23.1pt;margin-top:13.8pt;width:44.7pt;height:0;z-index:13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" adj="-216991,-1,-216991" strokecolor="#c55a11" strokeweight="1.75pt">
                  <v:stroke endarrow="block" joinstyle="miter"/>
                </v:shape>
              </w:pict>
            </w:r>
          </w:p>
        </w:tc>
        <w:tc>
          <w:tcPr>
            <w:tcW w:w="1080" w:type="dxa"/>
          </w:tcPr>
          <w:p w:rsidR="006832CE" w:rsidRPr="00854476" w:rsidRDefault="00083E4C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rFonts w:ascii="Arial" w:eastAsia="Calibri" w:hAnsi="Arial"/>
                <w:noProof/>
                <w:sz w:val="20"/>
                <w:szCs w:val="20"/>
                <w:lang w:eastAsia="id-ID"/>
              </w:rPr>
              <w:pict>
                <v:line id="_x0000_s1207" style="position:absolute;z-index:18;visibility:visible;mso-position-horizontal-relative:text;mso-position-vertical-relative:text;mso-height-relative:margin" from="23.9pt,23.85pt" to="23.9pt,4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rFonts w:ascii="Arial" w:eastAsia="Calibri" w:hAnsi="Arial"/>
                <w:noProof/>
                <w:sz w:val="20"/>
                <w:szCs w:val="20"/>
                <w:lang w:eastAsia="id-ID"/>
              </w:rPr>
              <w:pict>
                <v:rect id="Rectangle 27" o:spid="_x0000_s1203" style="position:absolute;margin-left:4.8pt;margin-top:4.3pt;width:35.85pt;height:19.55pt;z-index:14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" fillcolor="#5b9bd5" strokecolor="#41719c" strokeweight="1pt"/>
              </w:pict>
            </w:r>
          </w:p>
        </w:tc>
        <w:tc>
          <w:tcPr>
            <w:tcW w:w="3150" w:type="dxa"/>
          </w:tcPr>
          <w:p w:rsidR="006832CE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erita Acara Ujian TA</w:t>
            </w:r>
          </w:p>
          <w:p w:rsidR="006832CE" w:rsidRPr="00854476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ilai Ujian TA</w:t>
            </w:r>
          </w:p>
        </w:tc>
      </w:tr>
      <w:tr w:rsidR="006832CE" w:rsidRPr="00854476" w:rsidTr="006832CE">
        <w:trPr>
          <w:trHeight w:val="638"/>
        </w:trPr>
        <w:tc>
          <w:tcPr>
            <w:tcW w:w="515" w:type="dxa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7</w:t>
            </w:r>
          </w:p>
        </w:tc>
        <w:tc>
          <w:tcPr>
            <w:tcW w:w="3992" w:type="dxa"/>
          </w:tcPr>
          <w:p w:rsidR="006832CE" w:rsidRDefault="006832CE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baikan Laporan (jika diperlukan)</w:t>
            </w:r>
          </w:p>
        </w:tc>
        <w:tc>
          <w:tcPr>
            <w:tcW w:w="1067" w:type="dxa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6832CE" w:rsidRDefault="006832CE" w:rsidP="00854476">
            <w:pPr>
              <w:spacing w:before="40" w:after="40"/>
              <w:ind w:left="301"/>
              <w:contextualSpacing/>
              <w:rPr>
                <w:noProof/>
              </w:rPr>
            </w:pPr>
          </w:p>
        </w:tc>
        <w:tc>
          <w:tcPr>
            <w:tcW w:w="1530" w:type="dxa"/>
          </w:tcPr>
          <w:p w:rsidR="006832CE" w:rsidRPr="00854476" w:rsidRDefault="00083E4C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color w:val="FF0000"/>
                <w:sz w:val="20"/>
                <w:szCs w:val="20"/>
              </w:rPr>
            </w:pPr>
            <w:r>
              <w:rPr>
                <w:noProof/>
                <w:lang w:eastAsia="id-ID"/>
              </w:rPr>
              <w:pict>
                <v:line id="_x0000_s1210" style="position:absolute;left:0;text-align:left;z-index:21;visibility:visible;mso-position-horizontal-relative:text;mso-position-vertical-relative:text;mso-height-relative:margin" from="31.1pt,23pt" to="31.1pt,4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rFonts w:ascii="Arial" w:eastAsia="Calibri" w:hAnsi="Arial"/>
                <w:noProof/>
                <w:color w:val="FF0000"/>
                <w:sz w:val="20"/>
                <w:szCs w:val="20"/>
                <w:lang w:eastAsia="id-ID"/>
              </w:rPr>
              <w:pict>
                <v:shape id="_x0000_s1208" type="#_x0000_t34" style="position:absolute;left:0;text-align:left;margin-left:51.7pt;margin-top:8.1pt;width:111.7pt;height:.05pt;rotation:180;z-index:19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" adj=",-194205600,-124011" strokecolor="#c55a11" strokeweight="1.75pt">
                  <v:stroke endarrow="block"/>
                </v:shape>
              </w:pict>
            </w:r>
            <w:r>
              <w:rPr>
                <w:noProof/>
                <w:lang w:eastAsia="id-ID"/>
              </w:rPr>
              <w:pict>
                <v:rect id="_x0000_s1209" style="position:absolute;left:0;text-align:left;margin-left:15.85pt;margin-top:3.45pt;width:35.85pt;height:19.55pt;z-index:20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" fillcolor="#5b9bd5" strokecolor="#41719c" strokeweight="1pt"/>
              </w:pict>
            </w:r>
          </w:p>
        </w:tc>
        <w:tc>
          <w:tcPr>
            <w:tcW w:w="1260" w:type="dxa"/>
          </w:tcPr>
          <w:p w:rsidR="006832CE" w:rsidRDefault="006832CE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noProof/>
                <w:color w:val="FF0000"/>
                <w:sz w:val="20"/>
                <w:szCs w:val="20"/>
                <w:lang w:eastAsia="id-ID"/>
              </w:rPr>
            </w:pPr>
          </w:p>
        </w:tc>
        <w:tc>
          <w:tcPr>
            <w:tcW w:w="1080" w:type="dxa"/>
          </w:tcPr>
          <w:p w:rsidR="006832CE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eastAsia="Calibri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3150" w:type="dxa"/>
          </w:tcPr>
          <w:p w:rsidR="006832CE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6832CE" w:rsidRPr="00854476" w:rsidTr="006832CE">
        <w:trPr>
          <w:trHeight w:val="638"/>
        </w:trPr>
        <w:tc>
          <w:tcPr>
            <w:tcW w:w="515" w:type="dxa"/>
          </w:tcPr>
          <w:p w:rsidR="006832CE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8</w:t>
            </w:r>
          </w:p>
        </w:tc>
        <w:tc>
          <w:tcPr>
            <w:tcW w:w="3992" w:type="dxa"/>
          </w:tcPr>
          <w:p w:rsidR="006832CE" w:rsidRDefault="006832CE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mbimbing menyerahkan nilai ke Staf Akademik</w:t>
            </w:r>
          </w:p>
        </w:tc>
        <w:tc>
          <w:tcPr>
            <w:tcW w:w="1067" w:type="dxa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6832CE" w:rsidRPr="00854476" w:rsidRDefault="006832CE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6832CE" w:rsidRDefault="006832CE" w:rsidP="00854476">
            <w:pPr>
              <w:spacing w:before="40" w:after="40"/>
              <w:ind w:left="301"/>
              <w:contextualSpacing/>
              <w:rPr>
                <w:noProof/>
              </w:rPr>
            </w:pPr>
          </w:p>
        </w:tc>
        <w:tc>
          <w:tcPr>
            <w:tcW w:w="1530" w:type="dxa"/>
          </w:tcPr>
          <w:p w:rsidR="006832CE" w:rsidRDefault="00083E4C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noProof/>
                <w:color w:val="FF0000"/>
                <w:sz w:val="20"/>
                <w:szCs w:val="20"/>
                <w:lang w:eastAsia="id-ID"/>
              </w:rPr>
            </w:pPr>
            <w:r>
              <w:rPr>
                <w:noProof/>
                <w:lang w:eastAsia="id-ID"/>
              </w:rPr>
              <w:pict>
                <v:shape id="_x0000_s1211" type="#_x0000_t32" style="position:absolute;left:0;text-align:left;margin-left:33.95pt;margin-top:16.35pt;width:44.7pt;height:0;z-index:2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" adj="-216991,-1,-216991" strokecolor="#c55a11" strokeweight="1.75pt">
                  <v:stroke endarrow="block" joinstyle="miter"/>
                </v:shape>
              </w:pict>
            </w:r>
          </w:p>
        </w:tc>
        <w:tc>
          <w:tcPr>
            <w:tcW w:w="1260" w:type="dxa"/>
          </w:tcPr>
          <w:p w:rsidR="006832CE" w:rsidRDefault="00083E4C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noProof/>
                <w:color w:val="FF0000"/>
                <w:sz w:val="20"/>
                <w:szCs w:val="20"/>
                <w:lang w:eastAsia="id-ID"/>
              </w:rPr>
            </w:pPr>
            <w:r>
              <w:rPr>
                <w:noProof/>
              </w:rPr>
              <w:pict>
                <v:oval id="Oval 34" o:spid="_x0000_s1190" style="position:absolute;left:0;text-align:left;margin-left:2.15pt;margin-top:5.05pt;width:54.15pt;height:20.15pt;z-index:3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" fillcolor="#5b9bd5" strokecolor="#41719c" strokeweight="1pt">
                  <v:stroke joinstyle="miter"/>
                  <v:textbox style="mso-next-textbox:#Oval 34">
                    <w:txbxContent>
                      <w:p w:rsidR="006832CE" w:rsidRPr="00CF4F0F" w:rsidRDefault="006832CE" w:rsidP="00854476">
                        <w:pPr>
                          <w:jc w:val="center"/>
                          <w:rPr>
                            <w:rFonts w:ascii="Arial" w:hAnsi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hAnsi="Arial"/>
                            <w:sz w:val="14"/>
                            <w:szCs w:val="14"/>
                          </w:rPr>
                          <w:t>fiinish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080" w:type="dxa"/>
          </w:tcPr>
          <w:p w:rsidR="006832CE" w:rsidRDefault="006832CE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eastAsia="Calibri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3150" w:type="dxa"/>
          </w:tcPr>
          <w:p w:rsidR="006832CE" w:rsidRDefault="001B1A44" w:rsidP="0048249C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Rekapitulasi Nilai Tugas Akhir</w:t>
            </w:r>
          </w:p>
        </w:tc>
      </w:tr>
      <w:bookmarkEnd w:id="0"/>
    </w:tbl>
    <w:p w:rsidR="00A91C53" w:rsidRPr="0090075C" w:rsidRDefault="00A91C53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A91C53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3E4C" w:rsidRDefault="00083E4C">
      <w:r>
        <w:separator/>
      </w:r>
    </w:p>
  </w:endnote>
  <w:endnote w:type="continuationSeparator" w:id="0">
    <w:p w:rsidR="00083E4C" w:rsidRDefault="00083E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561D2">
      <w:rPr>
        <w:rStyle w:val="PageNumber"/>
        <w:noProof/>
      </w:rPr>
      <w:t>3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3E4C" w:rsidRDefault="00083E4C">
      <w:r>
        <w:separator/>
      </w:r>
    </w:p>
  </w:footnote>
  <w:footnote w:type="continuationSeparator" w:id="0">
    <w:p w:rsidR="00083E4C" w:rsidRDefault="00083E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9F7C04"/>
    <w:multiLevelType w:val="hybridMultilevel"/>
    <w:tmpl w:val="E96A0D3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8070127"/>
    <w:multiLevelType w:val="hybridMultilevel"/>
    <w:tmpl w:val="E96A0D3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88470C"/>
    <w:multiLevelType w:val="hybridMultilevel"/>
    <w:tmpl w:val="5A80441C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B2620"/>
    <w:multiLevelType w:val="hybridMultilevel"/>
    <w:tmpl w:val="3C46BB7C"/>
    <w:lvl w:ilvl="0" w:tplc="9DC4FF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5B43E11"/>
    <w:multiLevelType w:val="hybridMultilevel"/>
    <w:tmpl w:val="A7A26768"/>
    <w:lvl w:ilvl="0" w:tplc="0421001B">
      <w:start w:val="1"/>
      <w:numFmt w:val="lowerRoman"/>
      <w:lvlText w:val="%1."/>
      <w:lvlJc w:val="righ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FAB0BB8"/>
    <w:multiLevelType w:val="hybridMultilevel"/>
    <w:tmpl w:val="EF82F1A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87006F5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EE43E9"/>
    <w:multiLevelType w:val="hybridMultilevel"/>
    <w:tmpl w:val="188C3374"/>
    <w:lvl w:ilvl="0" w:tplc="0421001B">
      <w:start w:val="1"/>
      <w:numFmt w:val="lowerRoman"/>
      <w:lvlText w:val="%1."/>
      <w:lvlJc w:val="right"/>
      <w:pPr>
        <w:ind w:left="1096" w:hanging="360"/>
      </w:pPr>
    </w:lvl>
    <w:lvl w:ilvl="1" w:tplc="04210019" w:tentative="1">
      <w:start w:val="1"/>
      <w:numFmt w:val="lowerLetter"/>
      <w:lvlText w:val="%2."/>
      <w:lvlJc w:val="left"/>
      <w:pPr>
        <w:ind w:left="1816" w:hanging="360"/>
      </w:pPr>
    </w:lvl>
    <w:lvl w:ilvl="2" w:tplc="0421001B" w:tentative="1">
      <w:start w:val="1"/>
      <w:numFmt w:val="lowerRoman"/>
      <w:lvlText w:val="%3."/>
      <w:lvlJc w:val="right"/>
      <w:pPr>
        <w:ind w:left="2536" w:hanging="180"/>
      </w:pPr>
    </w:lvl>
    <w:lvl w:ilvl="3" w:tplc="0421000F" w:tentative="1">
      <w:start w:val="1"/>
      <w:numFmt w:val="decimal"/>
      <w:lvlText w:val="%4."/>
      <w:lvlJc w:val="left"/>
      <w:pPr>
        <w:ind w:left="3256" w:hanging="360"/>
      </w:pPr>
    </w:lvl>
    <w:lvl w:ilvl="4" w:tplc="04210019" w:tentative="1">
      <w:start w:val="1"/>
      <w:numFmt w:val="lowerLetter"/>
      <w:lvlText w:val="%5."/>
      <w:lvlJc w:val="left"/>
      <w:pPr>
        <w:ind w:left="3976" w:hanging="360"/>
      </w:pPr>
    </w:lvl>
    <w:lvl w:ilvl="5" w:tplc="0421001B" w:tentative="1">
      <w:start w:val="1"/>
      <w:numFmt w:val="lowerRoman"/>
      <w:lvlText w:val="%6."/>
      <w:lvlJc w:val="right"/>
      <w:pPr>
        <w:ind w:left="4696" w:hanging="180"/>
      </w:pPr>
    </w:lvl>
    <w:lvl w:ilvl="6" w:tplc="0421000F" w:tentative="1">
      <w:start w:val="1"/>
      <w:numFmt w:val="decimal"/>
      <w:lvlText w:val="%7."/>
      <w:lvlJc w:val="left"/>
      <w:pPr>
        <w:ind w:left="5416" w:hanging="360"/>
      </w:pPr>
    </w:lvl>
    <w:lvl w:ilvl="7" w:tplc="04210019" w:tentative="1">
      <w:start w:val="1"/>
      <w:numFmt w:val="lowerLetter"/>
      <w:lvlText w:val="%8."/>
      <w:lvlJc w:val="left"/>
      <w:pPr>
        <w:ind w:left="6136" w:hanging="360"/>
      </w:pPr>
    </w:lvl>
    <w:lvl w:ilvl="8" w:tplc="0421001B" w:tentative="1">
      <w:start w:val="1"/>
      <w:numFmt w:val="lowerRoman"/>
      <w:lvlText w:val="%9."/>
      <w:lvlJc w:val="right"/>
      <w:pPr>
        <w:ind w:left="6856" w:hanging="180"/>
      </w:pPr>
    </w:lvl>
  </w:abstractNum>
  <w:num w:numId="1">
    <w:abstractNumId w:val="1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6"/>
  </w:num>
  <w:num w:numId="5">
    <w:abstractNumId w:val="8"/>
  </w:num>
  <w:num w:numId="6">
    <w:abstractNumId w:val="3"/>
  </w:num>
  <w:num w:numId="7">
    <w:abstractNumId w:val="0"/>
  </w:num>
  <w:num w:numId="8">
    <w:abstractNumId w:val="2"/>
  </w:num>
  <w:num w:numId="9">
    <w:abstractNumId w:val="7"/>
  </w:num>
  <w:num w:numId="10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29DF"/>
    <w:rsid w:val="000565B9"/>
    <w:rsid w:val="000679F8"/>
    <w:rsid w:val="0007360F"/>
    <w:rsid w:val="00082C1A"/>
    <w:rsid w:val="00083E4C"/>
    <w:rsid w:val="000852EA"/>
    <w:rsid w:val="00090016"/>
    <w:rsid w:val="00095F1F"/>
    <w:rsid w:val="00096BAB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567F9"/>
    <w:rsid w:val="001718EC"/>
    <w:rsid w:val="00185B20"/>
    <w:rsid w:val="00187B5E"/>
    <w:rsid w:val="001A2613"/>
    <w:rsid w:val="001B1A44"/>
    <w:rsid w:val="001C692D"/>
    <w:rsid w:val="001F1548"/>
    <w:rsid w:val="001F28C5"/>
    <w:rsid w:val="001F516B"/>
    <w:rsid w:val="001F5F8C"/>
    <w:rsid w:val="00231C39"/>
    <w:rsid w:val="00263540"/>
    <w:rsid w:val="002657B7"/>
    <w:rsid w:val="00272263"/>
    <w:rsid w:val="0028148F"/>
    <w:rsid w:val="00282C7F"/>
    <w:rsid w:val="00287449"/>
    <w:rsid w:val="00295829"/>
    <w:rsid w:val="002A27E1"/>
    <w:rsid w:val="002C3037"/>
    <w:rsid w:val="002C7FBF"/>
    <w:rsid w:val="002E4FFF"/>
    <w:rsid w:val="002E5087"/>
    <w:rsid w:val="002F51C7"/>
    <w:rsid w:val="00306158"/>
    <w:rsid w:val="0031180A"/>
    <w:rsid w:val="00322157"/>
    <w:rsid w:val="003229E7"/>
    <w:rsid w:val="0033067B"/>
    <w:rsid w:val="003314B7"/>
    <w:rsid w:val="00334881"/>
    <w:rsid w:val="00343F99"/>
    <w:rsid w:val="00351CA7"/>
    <w:rsid w:val="00361B3C"/>
    <w:rsid w:val="00361E5F"/>
    <w:rsid w:val="0036764D"/>
    <w:rsid w:val="00383949"/>
    <w:rsid w:val="003B6ED0"/>
    <w:rsid w:val="003C4539"/>
    <w:rsid w:val="003D0F53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1D3C"/>
    <w:rsid w:val="0048249C"/>
    <w:rsid w:val="00486B11"/>
    <w:rsid w:val="004A5D70"/>
    <w:rsid w:val="004C193C"/>
    <w:rsid w:val="004C5E52"/>
    <w:rsid w:val="004D0004"/>
    <w:rsid w:val="004F39F7"/>
    <w:rsid w:val="00500A12"/>
    <w:rsid w:val="00500DE1"/>
    <w:rsid w:val="0050585A"/>
    <w:rsid w:val="0050796C"/>
    <w:rsid w:val="00507B7A"/>
    <w:rsid w:val="00524157"/>
    <w:rsid w:val="00530515"/>
    <w:rsid w:val="00534A05"/>
    <w:rsid w:val="00541919"/>
    <w:rsid w:val="005427CD"/>
    <w:rsid w:val="00556AAE"/>
    <w:rsid w:val="005612A4"/>
    <w:rsid w:val="00590525"/>
    <w:rsid w:val="005B53D3"/>
    <w:rsid w:val="006027A1"/>
    <w:rsid w:val="0061358D"/>
    <w:rsid w:val="00616DEE"/>
    <w:rsid w:val="0061745F"/>
    <w:rsid w:val="006248C1"/>
    <w:rsid w:val="006305B6"/>
    <w:rsid w:val="00642ED7"/>
    <w:rsid w:val="00645C84"/>
    <w:rsid w:val="00650019"/>
    <w:rsid w:val="00652CC4"/>
    <w:rsid w:val="00653497"/>
    <w:rsid w:val="00654D9A"/>
    <w:rsid w:val="00656C47"/>
    <w:rsid w:val="00663DEB"/>
    <w:rsid w:val="00671D83"/>
    <w:rsid w:val="00673769"/>
    <w:rsid w:val="006832CE"/>
    <w:rsid w:val="00686ADE"/>
    <w:rsid w:val="006A1CE2"/>
    <w:rsid w:val="006A6080"/>
    <w:rsid w:val="006B6A3B"/>
    <w:rsid w:val="006E1EEB"/>
    <w:rsid w:val="006E2400"/>
    <w:rsid w:val="007010C2"/>
    <w:rsid w:val="00711426"/>
    <w:rsid w:val="0072178D"/>
    <w:rsid w:val="007270E2"/>
    <w:rsid w:val="007344CF"/>
    <w:rsid w:val="00751892"/>
    <w:rsid w:val="00752C53"/>
    <w:rsid w:val="00752E6E"/>
    <w:rsid w:val="00754E65"/>
    <w:rsid w:val="0075627A"/>
    <w:rsid w:val="007623D9"/>
    <w:rsid w:val="00770206"/>
    <w:rsid w:val="00775A7C"/>
    <w:rsid w:val="007823C5"/>
    <w:rsid w:val="00783826"/>
    <w:rsid w:val="007A336B"/>
    <w:rsid w:val="007C2292"/>
    <w:rsid w:val="007E422E"/>
    <w:rsid w:val="007E5F1B"/>
    <w:rsid w:val="007E6932"/>
    <w:rsid w:val="007E7A8B"/>
    <w:rsid w:val="00854476"/>
    <w:rsid w:val="00855B43"/>
    <w:rsid w:val="00866869"/>
    <w:rsid w:val="008704C2"/>
    <w:rsid w:val="008B3C05"/>
    <w:rsid w:val="008B78C1"/>
    <w:rsid w:val="008C12A3"/>
    <w:rsid w:val="008C191B"/>
    <w:rsid w:val="008F7F99"/>
    <w:rsid w:val="0090075C"/>
    <w:rsid w:val="009056EE"/>
    <w:rsid w:val="00907408"/>
    <w:rsid w:val="00925A1E"/>
    <w:rsid w:val="00927E8D"/>
    <w:rsid w:val="009302E0"/>
    <w:rsid w:val="00932994"/>
    <w:rsid w:val="0094088C"/>
    <w:rsid w:val="00954890"/>
    <w:rsid w:val="009665CE"/>
    <w:rsid w:val="00976217"/>
    <w:rsid w:val="00983A29"/>
    <w:rsid w:val="00992541"/>
    <w:rsid w:val="009C1D79"/>
    <w:rsid w:val="009C41B8"/>
    <w:rsid w:val="009E2CA5"/>
    <w:rsid w:val="009F5485"/>
    <w:rsid w:val="00A274A6"/>
    <w:rsid w:val="00A323BC"/>
    <w:rsid w:val="00A330C6"/>
    <w:rsid w:val="00A35019"/>
    <w:rsid w:val="00A4141C"/>
    <w:rsid w:val="00A42583"/>
    <w:rsid w:val="00A53CDF"/>
    <w:rsid w:val="00A601C1"/>
    <w:rsid w:val="00A75A00"/>
    <w:rsid w:val="00A84356"/>
    <w:rsid w:val="00A91C53"/>
    <w:rsid w:val="00AC540D"/>
    <w:rsid w:val="00AE18F8"/>
    <w:rsid w:val="00B11A95"/>
    <w:rsid w:val="00B443E6"/>
    <w:rsid w:val="00B52CC9"/>
    <w:rsid w:val="00B94FF1"/>
    <w:rsid w:val="00BB646E"/>
    <w:rsid w:val="00BC5AA8"/>
    <w:rsid w:val="00BE00AC"/>
    <w:rsid w:val="00BE18EE"/>
    <w:rsid w:val="00BE1FE8"/>
    <w:rsid w:val="00BF52EA"/>
    <w:rsid w:val="00C561D2"/>
    <w:rsid w:val="00C64116"/>
    <w:rsid w:val="00C829EF"/>
    <w:rsid w:val="00C872A7"/>
    <w:rsid w:val="00CA4382"/>
    <w:rsid w:val="00CA520C"/>
    <w:rsid w:val="00CA6394"/>
    <w:rsid w:val="00CD188D"/>
    <w:rsid w:val="00CE3A5B"/>
    <w:rsid w:val="00CE5849"/>
    <w:rsid w:val="00CF2F49"/>
    <w:rsid w:val="00D002A6"/>
    <w:rsid w:val="00D02794"/>
    <w:rsid w:val="00D12126"/>
    <w:rsid w:val="00D15A6E"/>
    <w:rsid w:val="00D35A7C"/>
    <w:rsid w:val="00D35BAA"/>
    <w:rsid w:val="00D60ECF"/>
    <w:rsid w:val="00D65ADB"/>
    <w:rsid w:val="00D74466"/>
    <w:rsid w:val="00D9248C"/>
    <w:rsid w:val="00D979C8"/>
    <w:rsid w:val="00DA2BCD"/>
    <w:rsid w:val="00DB6535"/>
    <w:rsid w:val="00E016F9"/>
    <w:rsid w:val="00E04F4C"/>
    <w:rsid w:val="00E137F8"/>
    <w:rsid w:val="00E23CE1"/>
    <w:rsid w:val="00E318F2"/>
    <w:rsid w:val="00E42AD5"/>
    <w:rsid w:val="00E529D1"/>
    <w:rsid w:val="00E6792F"/>
    <w:rsid w:val="00E740A0"/>
    <w:rsid w:val="00EA12F9"/>
    <w:rsid w:val="00EA2F96"/>
    <w:rsid w:val="00EB67C3"/>
    <w:rsid w:val="00EC152F"/>
    <w:rsid w:val="00EC3548"/>
    <w:rsid w:val="00EC6016"/>
    <w:rsid w:val="00EE6930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B0AA5"/>
    <w:rsid w:val="00FB695C"/>
    <w:rsid w:val="00FD13C3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Straight Arrow Connector 61"/>
        <o:r id="V:Rule2" type="connector" idref="#_x0000_s1198"/>
        <o:r id="V:Rule3" type="connector" idref="#_x0000_s1194"/>
        <o:r id="V:Rule4" type="connector" idref="#_x0000_s1211"/>
        <o:r id="V:Rule5" type="connector" idref="#_x0000_s1208"/>
        <o:r id="V:Rule6" type="connector" idref="#_x0000_s1201"/>
        <o:r id="V:Rule7" type="connector" idref="#_x0000_s1205"/>
      </o:rules>
    </o:shapelayout>
  </w:shapeDefaults>
  <w:decimalSymbol w:val="."/>
  <w:listSeparator w:val=","/>
  <w15:chartTrackingRefBased/>
  <w15:docId w15:val="{B53824C9-6A37-4DFB-A5DB-D68AE0ACC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uiPriority="22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link w:val="FooterChar"/>
    <w:uiPriority w:val="99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  <w:style w:type="character" w:customStyle="1" w:styleId="FooterChar">
    <w:name w:val="Footer Char"/>
    <w:link w:val="Footer"/>
    <w:uiPriority w:val="99"/>
    <w:locked/>
    <w:rsid w:val="00C829EF"/>
    <w:rPr>
      <w:rFonts w:eastAsia="Times New Roman"/>
      <w:sz w:val="22"/>
      <w:szCs w:val="22"/>
      <w:lang w:eastAsia="en-US"/>
    </w:rPr>
  </w:style>
  <w:style w:type="character" w:customStyle="1" w:styleId="FooterChar1">
    <w:name w:val="Footer Char1"/>
    <w:uiPriority w:val="99"/>
    <w:semiHidden/>
    <w:locked/>
    <w:rsid w:val="00095F1F"/>
    <w:rPr>
      <w:sz w:val="24"/>
      <w:szCs w:val="24"/>
    </w:rPr>
  </w:style>
  <w:style w:type="character" w:styleId="Strong">
    <w:name w:val="Strong"/>
    <w:uiPriority w:val="22"/>
    <w:qFormat/>
    <w:locked/>
    <w:rsid w:val="00FB695C"/>
    <w:rPr>
      <w:b/>
      <w:bCs/>
    </w:rPr>
  </w:style>
  <w:style w:type="paragraph" w:styleId="BodyTextIndent2">
    <w:name w:val="Body Text Indent 2"/>
    <w:basedOn w:val="Normal"/>
    <w:link w:val="BodyTextIndent2Char"/>
    <w:rsid w:val="00D02794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D02794"/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dc:description/>
  <cp:lastModifiedBy>ADRIAN</cp:lastModifiedBy>
  <cp:revision>2</cp:revision>
  <cp:lastPrinted>2018-04-02T06:46:00Z</cp:lastPrinted>
  <dcterms:created xsi:type="dcterms:W3CDTF">2018-05-24T06:17:00Z</dcterms:created>
  <dcterms:modified xsi:type="dcterms:W3CDTF">2018-05-24T06:17:00Z</dcterms:modified>
</cp:coreProperties>
</file>